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9DADA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99"/>
        <w:gridCol w:w="2268"/>
        <w:gridCol w:w="5358"/>
      </w:tblGrid>
      <w:tr w:rsidR="00CF0D5C" w14:paraId="0569DAE4" w14:textId="77777777" w:rsidTr="00B033C2">
        <w:tc>
          <w:tcPr>
            <w:tcW w:w="6799" w:type="dxa"/>
          </w:tcPr>
          <w:p w14:paraId="0569DADC" w14:textId="6F0B6071" w:rsidR="00CF0D5C" w:rsidRDefault="00470CFB" w:rsidP="009F20A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Email to: </w:t>
            </w:r>
            <w:r w:rsidR="009F20AE" w:rsidRPr="009F20AE">
              <w:rPr>
                <w:rFonts w:ascii="Arial" w:hAnsi="Arial"/>
                <w:bCs/>
                <w:sz w:val="22"/>
              </w:rPr>
              <w:t>codes@wsaa.asn.au</w:t>
            </w:r>
          </w:p>
        </w:tc>
        <w:tc>
          <w:tcPr>
            <w:tcW w:w="7626" w:type="dxa"/>
            <w:gridSpan w:val="2"/>
          </w:tcPr>
          <w:p w14:paraId="0569DADD" w14:textId="77777777" w:rsidR="00CF0D5C" w:rsidRDefault="00470CFB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From:</w:t>
            </w:r>
          </w:p>
          <w:p w14:paraId="0569DADE" w14:textId="77777777" w:rsidR="00CF0D5C" w:rsidRDefault="00CF0D5C">
            <w:pPr>
              <w:rPr>
                <w:rFonts w:ascii="Arial" w:hAnsi="Arial"/>
                <w:b/>
                <w:sz w:val="22"/>
              </w:rPr>
            </w:pPr>
          </w:p>
          <w:p w14:paraId="0569DADF" w14:textId="77777777" w:rsidR="00A73457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Nam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0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osi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1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Organisa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2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elephon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3" w14:textId="77777777" w:rsidR="00CF0D5C" w:rsidRDefault="00470CFB" w:rsidP="00A73457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sz w:val="22"/>
              </w:rPr>
              <w:t>Email address:</w:t>
            </w:r>
            <w:r w:rsidR="005F3DB1">
              <w:rPr>
                <w:rFonts w:ascii="Arial" w:hAnsi="Arial"/>
                <w:sz w:val="22"/>
              </w:rPr>
              <w:t xml:space="preserve"> </w:t>
            </w:r>
          </w:p>
        </w:tc>
      </w:tr>
      <w:tr w:rsidR="00CF0D5C" w14:paraId="0569DAE8" w14:textId="77777777" w:rsidTr="00B033C2">
        <w:tc>
          <w:tcPr>
            <w:tcW w:w="6799" w:type="dxa"/>
            <w:vAlign w:val="center"/>
          </w:tcPr>
          <w:p w14:paraId="0569DAE5" w14:textId="795579CF" w:rsidR="00CF0D5C" w:rsidRDefault="004F00C4" w:rsidP="00890CFF">
            <w:pPr>
              <w:pStyle w:val="Heading2"/>
              <w:spacing w:before="120" w:after="120"/>
            </w:pPr>
            <w:r>
              <w:t xml:space="preserve">Closing date for comment </w:t>
            </w:r>
            <w:r w:rsidR="00E97AA9" w:rsidRPr="00E97AA9">
              <w:rPr>
                <w:b w:val="0"/>
              </w:rPr>
              <w:t>3.00 pm AEST on 6 May 2024</w:t>
            </w:r>
          </w:p>
        </w:tc>
        <w:tc>
          <w:tcPr>
            <w:tcW w:w="2268" w:type="dxa"/>
            <w:vAlign w:val="center"/>
          </w:tcPr>
          <w:p w14:paraId="0569DAE6" w14:textId="77777777" w:rsidR="00CF0D5C" w:rsidRDefault="00470CFB" w:rsidP="009D0ED5">
            <w:pPr>
              <w:spacing w:before="120" w:after="1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ate of Comment:</w:t>
            </w:r>
          </w:p>
        </w:tc>
        <w:tc>
          <w:tcPr>
            <w:tcW w:w="5358" w:type="dxa"/>
            <w:vAlign w:val="center"/>
          </w:tcPr>
          <w:p w14:paraId="0569DAE7" w14:textId="77777777" w:rsidR="00CF0D5C" w:rsidRDefault="00CF0D5C" w:rsidP="009D0ED5">
            <w:pPr>
              <w:spacing w:before="120" w:after="120"/>
              <w:rPr>
                <w:rFonts w:ascii="Arial" w:hAnsi="Arial"/>
                <w:sz w:val="22"/>
              </w:rPr>
            </w:pPr>
          </w:p>
        </w:tc>
      </w:tr>
      <w:tr w:rsidR="00CF0D5C" w14:paraId="0569DAEB" w14:textId="77777777" w:rsidTr="00470CFB">
        <w:trPr>
          <w:cantSplit/>
        </w:trPr>
        <w:tc>
          <w:tcPr>
            <w:tcW w:w="14425" w:type="dxa"/>
            <w:gridSpan w:val="3"/>
          </w:tcPr>
          <w:p w14:paraId="2C59A26C" w14:textId="77777777" w:rsidR="009536D9" w:rsidRDefault="009536D9" w:rsidP="009A04AC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VISION</w:t>
            </w:r>
            <w:r w:rsidRPr="43C1AD21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- WSA 403 - </w:t>
            </w:r>
            <w:r w:rsidRPr="009536D9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PRODUCT AND MATERIAL INFORMATION AND GUIDANCE </w:t>
            </w:r>
          </w:p>
          <w:p w14:paraId="0569DAEA" w14:textId="64BA8E39" w:rsidR="009A04AC" w:rsidRPr="00A73457" w:rsidRDefault="009536D9" w:rsidP="009A04AC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9536D9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PPLEMENT TO THE WSA 03:2011: WATER SUPPLY CODE OF AUSTRALIA VERSION 3.</w:t>
            </w:r>
            <w:r w:rsidR="00FF51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3</w:t>
            </w:r>
            <w:r w:rsidRPr="009536D9">
              <w:rPr>
                <w:rFonts w:ascii="Arial" w:eastAsia="Arial" w:hAnsi="Arial" w:cs="Arial"/>
                <w:b/>
                <w:bCs/>
                <w:sz w:val="18"/>
                <w:szCs w:val="18"/>
              </w:rPr>
              <w:t>.</w:t>
            </w:r>
          </w:p>
        </w:tc>
      </w:tr>
    </w:tbl>
    <w:p w14:paraId="0569DAEC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3" w14:textId="77777777" w:rsidTr="00470CFB">
        <w:trPr>
          <w:cantSplit/>
        </w:trPr>
        <w:tc>
          <w:tcPr>
            <w:tcW w:w="14425" w:type="dxa"/>
          </w:tcPr>
          <w:p w14:paraId="0569DAED" w14:textId="77777777" w:rsidR="00CF0D5C" w:rsidRDefault="00470CFB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GENERAL COMMENT</w:t>
            </w:r>
          </w:p>
          <w:p w14:paraId="0569DAEE" w14:textId="77777777" w:rsidR="00CF0D5C" w:rsidRDefault="00CF0D5C">
            <w:pPr>
              <w:rPr>
                <w:rFonts w:ascii="Arial" w:hAnsi="Arial"/>
                <w:sz w:val="22"/>
              </w:rPr>
            </w:pPr>
          </w:p>
          <w:p w14:paraId="0569DAEF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0" w14:textId="55F5853B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1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2" w14:textId="77777777" w:rsidR="00CF0D5C" w:rsidRDefault="00CF0D5C">
            <w:pPr>
              <w:rPr>
                <w:rFonts w:ascii="Arial" w:hAnsi="Arial"/>
                <w:sz w:val="22"/>
              </w:rPr>
            </w:pPr>
          </w:p>
        </w:tc>
      </w:tr>
    </w:tbl>
    <w:p w14:paraId="0569DAF4" w14:textId="77777777" w:rsidR="00470CFB" w:rsidRDefault="00470CFB"/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6" w14:textId="77777777" w:rsidTr="00470CFB">
        <w:trPr>
          <w:cantSplit/>
        </w:trPr>
        <w:tc>
          <w:tcPr>
            <w:tcW w:w="14425" w:type="dxa"/>
          </w:tcPr>
          <w:p w14:paraId="0569DAF5" w14:textId="15BDD1B4" w:rsidR="009F20AE" w:rsidRPr="009F20AE" w:rsidRDefault="00470CFB" w:rsidP="009F20AE">
            <w:pPr>
              <w:spacing w:before="120" w:after="12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PECIFIC COMMENT Use Arial font Size 11</w:t>
            </w:r>
          </w:p>
        </w:tc>
      </w:tr>
    </w:tbl>
    <w:p w14:paraId="0569DAF7" w14:textId="77777777" w:rsidR="00470CFB" w:rsidRDefault="00470CFB" w:rsidP="00470CFB">
      <w:pPr>
        <w:spacing w:before="120" w:after="120"/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000" w:firstRow="0" w:lastRow="0" w:firstColumn="0" w:lastColumn="0" w:noHBand="0" w:noVBand="0"/>
      </w:tblPr>
      <w:tblGrid>
        <w:gridCol w:w="2235"/>
        <w:gridCol w:w="12190"/>
      </w:tblGrid>
      <w:tr w:rsidR="00A73457" w:rsidRPr="00A73457" w14:paraId="0569DAFB" w14:textId="77777777" w:rsidTr="00A73457">
        <w:trPr>
          <w:tblHeader/>
        </w:trPr>
        <w:tc>
          <w:tcPr>
            <w:tcW w:w="2235" w:type="dxa"/>
            <w:shd w:val="clear" w:color="auto" w:fill="D9D9D9" w:themeFill="background1" w:themeFillShade="D9"/>
          </w:tcPr>
          <w:p w14:paraId="0569DAF8" w14:textId="77777777" w:rsidR="00A73457" w:rsidRPr="00A73457" w:rsidRDefault="00A73457" w:rsidP="00470CFB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Clause Number</w:t>
            </w:r>
          </w:p>
        </w:tc>
        <w:tc>
          <w:tcPr>
            <w:tcW w:w="12190" w:type="dxa"/>
            <w:shd w:val="clear" w:color="auto" w:fill="D9D9D9" w:themeFill="background1" w:themeFillShade="D9"/>
          </w:tcPr>
          <w:p w14:paraId="0569DAF9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Recommended changes and reason why the change should be adopted.</w:t>
            </w:r>
          </w:p>
          <w:p w14:paraId="0569DAFA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(Exact wording of the recommended changes should be in bold case)</w:t>
            </w:r>
          </w:p>
        </w:tc>
      </w:tr>
      <w:tr w:rsidR="00A73457" w:rsidRPr="00A73457" w14:paraId="0569DAFE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569DAFC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0569DAFD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1825B674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B0165D3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4FAC181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46CE330F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5123442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50FAF678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</w:tbl>
    <w:p w14:paraId="32ACB52C" w14:textId="77777777" w:rsidR="009F20AE" w:rsidRDefault="009F20AE"/>
    <w:p w14:paraId="0569DAFF" w14:textId="141D7837" w:rsidR="00F27850" w:rsidRDefault="00F27850">
      <w:pPr>
        <w:pStyle w:val="Dannormal"/>
        <w:spacing w:line="240" w:lineRule="auto"/>
      </w:pPr>
    </w:p>
    <w:p w14:paraId="0E2E678A" w14:textId="77777777" w:rsidR="00F27850" w:rsidRPr="00F27850" w:rsidRDefault="00F27850" w:rsidP="00F27850"/>
    <w:p w14:paraId="2704DB47" w14:textId="77777777" w:rsidR="00F27850" w:rsidRPr="00F27850" w:rsidRDefault="00F27850" w:rsidP="00F27850"/>
    <w:p w14:paraId="0B2DC660" w14:textId="77777777" w:rsidR="00F27850" w:rsidRPr="00F27850" w:rsidRDefault="00F27850" w:rsidP="00F27850"/>
    <w:sectPr w:rsidR="00F27850" w:rsidRPr="00F27850" w:rsidSect="009F20AE">
      <w:headerReference w:type="default" r:id="rId10"/>
      <w:footerReference w:type="default" r:id="rId11"/>
      <w:pgSz w:w="16840" w:h="11907" w:orient="landscape" w:code="9"/>
      <w:pgMar w:top="851" w:right="1247" w:bottom="993" w:left="124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025CE" w14:textId="77777777" w:rsidR="00086AC0" w:rsidRDefault="00086AC0" w:rsidP="00874AEB">
      <w:r>
        <w:separator/>
      </w:r>
    </w:p>
  </w:endnote>
  <w:endnote w:type="continuationSeparator" w:id="0">
    <w:p w14:paraId="1B6F790C" w14:textId="77777777" w:rsidR="00086AC0" w:rsidRDefault="00086AC0" w:rsidP="00874AEB">
      <w:r>
        <w:continuationSeparator/>
      </w:r>
    </w:p>
  </w:endnote>
  <w:endnote w:type="continuationNotice" w:id="1">
    <w:p w14:paraId="35CF7446" w14:textId="77777777" w:rsidR="00086AC0" w:rsidRDefault="00086A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76682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569DB05" w14:textId="77777777" w:rsidR="00A73457" w:rsidRDefault="00A7345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569DB06" w14:textId="77777777" w:rsidR="00A73457" w:rsidRDefault="00A734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1C983" w14:textId="77777777" w:rsidR="00086AC0" w:rsidRDefault="00086AC0" w:rsidP="00874AEB">
      <w:r>
        <w:separator/>
      </w:r>
    </w:p>
  </w:footnote>
  <w:footnote w:type="continuationSeparator" w:id="0">
    <w:p w14:paraId="778B7058" w14:textId="77777777" w:rsidR="00086AC0" w:rsidRDefault="00086AC0" w:rsidP="00874AEB">
      <w:r>
        <w:continuationSeparator/>
      </w:r>
    </w:p>
  </w:footnote>
  <w:footnote w:type="continuationNotice" w:id="1">
    <w:p w14:paraId="3649197E" w14:textId="77777777" w:rsidR="00086AC0" w:rsidRDefault="00086A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9DB04" w14:textId="77777777" w:rsidR="00E01DBC" w:rsidRPr="00470CFB" w:rsidRDefault="00E01DBC" w:rsidP="00470CFB">
    <w:pPr>
      <w:pStyle w:val="Heading1"/>
      <w:jc w:val="left"/>
      <w:rPr>
        <w:b w:val="0"/>
        <w:sz w:val="18"/>
        <w:szCs w:val="18"/>
      </w:rPr>
    </w:pP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44D95"/>
    <w:multiLevelType w:val="singleLevel"/>
    <w:tmpl w:val="6CD49654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422529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CzNDC3NDM1NTVS0lEKTi0uzszPAykwrgUAntnrJywAAAA="/>
  </w:docVars>
  <w:rsids>
    <w:rsidRoot w:val="00470CFB"/>
    <w:rsid w:val="000174E1"/>
    <w:rsid w:val="00054E3E"/>
    <w:rsid w:val="00074496"/>
    <w:rsid w:val="00086AC0"/>
    <w:rsid w:val="001178D9"/>
    <w:rsid w:val="00121951"/>
    <w:rsid w:val="00127EA2"/>
    <w:rsid w:val="00140194"/>
    <w:rsid w:val="001402E3"/>
    <w:rsid w:val="00165727"/>
    <w:rsid w:val="001B0A2E"/>
    <w:rsid w:val="00206D50"/>
    <w:rsid w:val="00221031"/>
    <w:rsid w:val="00222E35"/>
    <w:rsid w:val="00241B6B"/>
    <w:rsid w:val="00256E4E"/>
    <w:rsid w:val="00267D56"/>
    <w:rsid w:val="0028303E"/>
    <w:rsid w:val="002B0FB6"/>
    <w:rsid w:val="002B4531"/>
    <w:rsid w:val="002E649B"/>
    <w:rsid w:val="002E76A7"/>
    <w:rsid w:val="002E7A63"/>
    <w:rsid w:val="003032E0"/>
    <w:rsid w:val="00311BB7"/>
    <w:rsid w:val="00323EF4"/>
    <w:rsid w:val="00366FA9"/>
    <w:rsid w:val="00376868"/>
    <w:rsid w:val="00384B74"/>
    <w:rsid w:val="003855BB"/>
    <w:rsid w:val="003A72EB"/>
    <w:rsid w:val="003F5400"/>
    <w:rsid w:val="00421781"/>
    <w:rsid w:val="00426F25"/>
    <w:rsid w:val="004333B7"/>
    <w:rsid w:val="00443907"/>
    <w:rsid w:val="00455019"/>
    <w:rsid w:val="004612F4"/>
    <w:rsid w:val="00462FAC"/>
    <w:rsid w:val="00465DFA"/>
    <w:rsid w:val="00470CFB"/>
    <w:rsid w:val="004C013A"/>
    <w:rsid w:val="004C380F"/>
    <w:rsid w:val="004E15F6"/>
    <w:rsid w:val="004F00C4"/>
    <w:rsid w:val="00522310"/>
    <w:rsid w:val="0053268B"/>
    <w:rsid w:val="00550C2F"/>
    <w:rsid w:val="005674F2"/>
    <w:rsid w:val="005756DB"/>
    <w:rsid w:val="005A3BC1"/>
    <w:rsid w:val="005B6A44"/>
    <w:rsid w:val="005F2A41"/>
    <w:rsid w:val="005F3DB1"/>
    <w:rsid w:val="005F7D78"/>
    <w:rsid w:val="00602553"/>
    <w:rsid w:val="00604E5B"/>
    <w:rsid w:val="00611354"/>
    <w:rsid w:val="00630435"/>
    <w:rsid w:val="006717BC"/>
    <w:rsid w:val="00674EC1"/>
    <w:rsid w:val="00694486"/>
    <w:rsid w:val="00695ECB"/>
    <w:rsid w:val="006C5918"/>
    <w:rsid w:val="006D07DA"/>
    <w:rsid w:val="006D6B65"/>
    <w:rsid w:val="00732ACE"/>
    <w:rsid w:val="007408F5"/>
    <w:rsid w:val="007566DF"/>
    <w:rsid w:val="0076221E"/>
    <w:rsid w:val="007702E4"/>
    <w:rsid w:val="007722D7"/>
    <w:rsid w:val="007A0111"/>
    <w:rsid w:val="007B12CA"/>
    <w:rsid w:val="007F3227"/>
    <w:rsid w:val="00801A86"/>
    <w:rsid w:val="008744BE"/>
    <w:rsid w:val="00874AEB"/>
    <w:rsid w:val="00890CFF"/>
    <w:rsid w:val="008B5B49"/>
    <w:rsid w:val="008D42A3"/>
    <w:rsid w:val="00930C02"/>
    <w:rsid w:val="00935688"/>
    <w:rsid w:val="00950FA1"/>
    <w:rsid w:val="009536D9"/>
    <w:rsid w:val="00963622"/>
    <w:rsid w:val="00975976"/>
    <w:rsid w:val="009A04AC"/>
    <w:rsid w:val="009B31F3"/>
    <w:rsid w:val="009D0ED5"/>
    <w:rsid w:val="009D7AD6"/>
    <w:rsid w:val="009E1881"/>
    <w:rsid w:val="009E5137"/>
    <w:rsid w:val="009F20AE"/>
    <w:rsid w:val="00A0006C"/>
    <w:rsid w:val="00A1188F"/>
    <w:rsid w:val="00A16585"/>
    <w:rsid w:val="00A50085"/>
    <w:rsid w:val="00A713C4"/>
    <w:rsid w:val="00A73457"/>
    <w:rsid w:val="00AA1FA0"/>
    <w:rsid w:val="00AB7596"/>
    <w:rsid w:val="00AC6A03"/>
    <w:rsid w:val="00AD3AA9"/>
    <w:rsid w:val="00B033C2"/>
    <w:rsid w:val="00B32391"/>
    <w:rsid w:val="00B4179C"/>
    <w:rsid w:val="00B533BE"/>
    <w:rsid w:val="00B53A2A"/>
    <w:rsid w:val="00B558FA"/>
    <w:rsid w:val="00BA55EA"/>
    <w:rsid w:val="00BD24BD"/>
    <w:rsid w:val="00BD72A7"/>
    <w:rsid w:val="00C11603"/>
    <w:rsid w:val="00C30F44"/>
    <w:rsid w:val="00C35112"/>
    <w:rsid w:val="00C37E02"/>
    <w:rsid w:val="00C454E5"/>
    <w:rsid w:val="00C46F5B"/>
    <w:rsid w:val="00C500EF"/>
    <w:rsid w:val="00C76779"/>
    <w:rsid w:val="00C77B41"/>
    <w:rsid w:val="00CB31E4"/>
    <w:rsid w:val="00CB7BC2"/>
    <w:rsid w:val="00CD4F06"/>
    <w:rsid w:val="00CF06E1"/>
    <w:rsid w:val="00CF0D5C"/>
    <w:rsid w:val="00D03EEB"/>
    <w:rsid w:val="00D14916"/>
    <w:rsid w:val="00D43B0A"/>
    <w:rsid w:val="00D56F25"/>
    <w:rsid w:val="00D6262A"/>
    <w:rsid w:val="00D65D27"/>
    <w:rsid w:val="00D829E8"/>
    <w:rsid w:val="00D9161C"/>
    <w:rsid w:val="00D93645"/>
    <w:rsid w:val="00DC5457"/>
    <w:rsid w:val="00DC7635"/>
    <w:rsid w:val="00DC78B5"/>
    <w:rsid w:val="00DD352B"/>
    <w:rsid w:val="00E00287"/>
    <w:rsid w:val="00E01DBC"/>
    <w:rsid w:val="00E0449D"/>
    <w:rsid w:val="00E17ADB"/>
    <w:rsid w:val="00E266EC"/>
    <w:rsid w:val="00E32CC2"/>
    <w:rsid w:val="00E338D6"/>
    <w:rsid w:val="00E63468"/>
    <w:rsid w:val="00E73008"/>
    <w:rsid w:val="00E775BD"/>
    <w:rsid w:val="00E851E2"/>
    <w:rsid w:val="00E97AA9"/>
    <w:rsid w:val="00EC58FD"/>
    <w:rsid w:val="00F267FD"/>
    <w:rsid w:val="00F27850"/>
    <w:rsid w:val="00F35C18"/>
    <w:rsid w:val="00F629CF"/>
    <w:rsid w:val="00F7313C"/>
    <w:rsid w:val="00FD1C92"/>
    <w:rsid w:val="00FD5046"/>
    <w:rsid w:val="00FE048F"/>
    <w:rsid w:val="00FE1D65"/>
    <w:rsid w:val="00FF2903"/>
    <w:rsid w:val="00FF514E"/>
    <w:rsid w:val="11F6D345"/>
    <w:rsid w:val="43C1A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569DADA"/>
  <w15:docId w15:val="{4CBFA7F6-3AE9-467D-80BA-0E73755CF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D5C"/>
    <w:rPr>
      <w:lang w:eastAsia="en-US"/>
    </w:rPr>
  </w:style>
  <w:style w:type="paragraph" w:styleId="Heading1">
    <w:name w:val="heading 1"/>
    <w:basedOn w:val="Normal"/>
    <w:next w:val="Normal"/>
    <w:qFormat/>
    <w:rsid w:val="00CF0D5C"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CF0D5C"/>
    <w:pPr>
      <w:keepNext/>
      <w:outlineLvl w:val="1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nnormal">
    <w:name w:val="Dan normal"/>
    <w:rsid w:val="00CF0D5C"/>
    <w:pPr>
      <w:spacing w:after="200" w:line="360" w:lineRule="auto"/>
    </w:pPr>
    <w:rPr>
      <w:rFonts w:ascii="Arial" w:hAnsi="Arial"/>
      <w:lang w:eastAsia="en-US"/>
    </w:rPr>
  </w:style>
  <w:style w:type="paragraph" w:styleId="BodyText">
    <w:name w:val="Body Text"/>
    <w:basedOn w:val="Normal"/>
    <w:semiHidden/>
    <w:rsid w:val="00CF0D5C"/>
    <w:rPr>
      <w:sz w:val="22"/>
    </w:rPr>
  </w:style>
  <w:style w:type="paragraph" w:customStyle="1" w:styleId="AveryWizard">
    <w:name w:val="Avery Wizard"/>
    <w:basedOn w:val="Normal"/>
    <w:rsid w:val="00CF0D5C"/>
    <w:pPr>
      <w:spacing w:line="200" w:lineRule="auto"/>
    </w:pPr>
    <w:rPr>
      <w:rFonts w:ascii="Arial" w:hAnsi="Arial"/>
    </w:rPr>
  </w:style>
  <w:style w:type="character" w:styleId="Hyperlink">
    <w:name w:val="Hyperlink"/>
    <w:basedOn w:val="DefaultParagraphFont"/>
    <w:semiHidden/>
    <w:rsid w:val="00CF0D5C"/>
    <w:rPr>
      <w:color w:val="0000FF"/>
      <w:u w:val="single"/>
    </w:rPr>
  </w:style>
  <w:style w:type="paragraph" w:styleId="Header">
    <w:name w:val="header"/>
    <w:basedOn w:val="Normal"/>
    <w:semiHidden/>
    <w:rsid w:val="00CF0D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F0D5C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27EA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D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DBC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F2903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A73457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178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829E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>
    <Topic xmlns="eeec6feb-2bb9-4dcc-a56c-824cc5afeafe" xsi:nil="true"/>
    <Theme xmlns="eeec6feb-2bb9-4dcc-a56c-824cc5afeafe" xsi:nil="true"/>
    <NetworkOwner xmlns="eeec6feb-2bb9-4dcc-a56c-824cc5afeafe" xsi:nil="true"/>
    <WSAAportal xmlns="eeec6feb-2bb9-4dcc-a56c-824cc5afeafe">
      <Url xsi:nil="true"/>
      <Description xsi:nil="true"/>
    </WSAAportal>
    <TaxCatchAll xmlns="e9c2f33e-1257-44b0-9f12-8b9d4d157a10" xsi:nil="true"/>
    <YearCompleted xmlns="eeec6feb-2bb9-4dcc-a56c-824cc5afeafe" xsi:nil="true"/>
    <Foldertype xmlns="eeec6feb-2bb9-4dcc-a56c-824cc5afeafe" xsi:nil="true"/>
    <Year xmlns="eeec6feb-2bb9-4dcc-a56c-824cc5afeafe" xsi:nil="true"/>
    <e4d1394bb46240aea058fa24384ac488 xmlns="eeec6feb-2bb9-4dcc-a56c-824cc5afeafe">
      <Terms xmlns="http://schemas.microsoft.com/office/infopath/2007/PartnerControls"/>
    </e4d1394bb46240aea058fa24384ac488>
    <lcf76f155ced4ddcb4097134ff3c332f xmlns="eeec6feb-2bb9-4dcc-a56c-824cc5afeaf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3FA73E183B249B8CE315F540D0D7B" ma:contentTypeVersion="30" ma:contentTypeDescription="Create a new document." ma:contentTypeScope="" ma:versionID="4a5290006ccd3c3287626a9c7f65bcf2">
  <xsd:schema xmlns:xsd="http://www.w3.org/2001/XMLSchema" xmlns:xs="http://www.w3.org/2001/XMLSchema" xmlns:p="http://schemas.microsoft.com/office/2006/metadata/properties" xmlns:ns2="eeec6feb-2bb9-4dcc-a56c-824cc5afeafe" xmlns:ns3="e9c2f33e-1257-44b0-9f12-8b9d4d157a10" targetNamespace="http://schemas.microsoft.com/office/2006/metadata/properties" ma:root="true" ma:fieldsID="637610f11cd49f83852c1ee29856c48f" ns2:_="" ns3:_="">
    <xsd:import namespace="eeec6feb-2bb9-4dcc-a56c-824cc5afeafe"/>
    <xsd:import namespace="e9c2f33e-1257-44b0-9f12-8b9d4d157a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Year" minOccurs="0"/>
                <xsd:element ref="ns2:YearCompleted" minOccurs="0"/>
                <xsd:element ref="ns2:Topic" minOccurs="0"/>
                <xsd:element ref="ns2:NetworkOwner" minOccurs="0"/>
                <xsd:element ref="ns3:TaxCatchAll" minOccurs="0"/>
                <xsd:element ref="ns2:WSAAportal" minOccurs="0"/>
                <xsd:element ref="ns2:e4d1394bb46240aea058fa24384ac488" minOccurs="0"/>
                <xsd:element ref="ns2:Theme" minOccurs="0"/>
                <xsd:element ref="ns2:Foldertype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c6feb-2bb9-4dcc-a56c-824cc5afea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Year" ma:index="21" nillable="true" ma:displayName="Year" ma:format="Dropdown" ma:internalName="Year">
      <xsd:simpleType>
        <xsd:restriction base="dms:Choice">
          <xsd:enumeration value="2019"/>
          <xsd:enumeration value="2020"/>
          <xsd:enumeration value="2021"/>
        </xsd:restriction>
      </xsd:simpleType>
    </xsd:element>
    <xsd:element name="YearCompleted" ma:index="22" nillable="true" ma:displayName="Year Completed" ma:format="Dropdown" ma:internalName="YearCompleted">
      <xsd:simpleType>
        <xsd:restriction base="dms:Choice">
          <xsd:enumeration value="2017"/>
          <xsd:enumeration value="2018"/>
          <xsd:enumeration value="2019"/>
          <xsd:enumeration value="2020"/>
          <xsd:enumeration value="2021"/>
        </xsd:restriction>
      </xsd:simpleType>
    </xsd:element>
    <xsd:element name="Topic" ma:index="23" nillable="true" ma:displayName="Topic" ma:format="Dropdown" ma:internalName="Topic">
      <xsd:simpleType>
        <xsd:restriction base="dms:Choice">
          <xsd:enumeration value="Training"/>
          <xsd:enumeration value="Codes"/>
          <xsd:enumeration value="Bulk Water"/>
          <xsd:enumeration value="Chemicals"/>
        </xsd:restriction>
      </xsd:simpleType>
    </xsd:element>
    <xsd:element name="NetworkOwner" ma:index="24" nillable="true" ma:displayName="Network Owner" ma:format="Dropdown" ma:internalName="NetworkOwner">
      <xsd:simpleType>
        <xsd:restriction base="dms:Choice">
          <xsd:enumeration value="James Goode"/>
          <xsd:enumeration value="Peter Gee"/>
          <xsd:enumeration value="Greg Ryan"/>
        </xsd:restriction>
      </xsd:simpleType>
    </xsd:element>
    <xsd:element name="WSAAportal" ma:index="26" nillable="true" ma:displayName="WSAA portal" ma:format="Hyperlink" ma:internalName="WSAAporta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e4d1394bb46240aea058fa24384ac488" ma:index="28" nillable="true" ma:taxonomy="true" ma:internalName="e4d1394bb46240aea058fa24384ac488" ma:taxonomyFieldName="Owner" ma:displayName="Owner" ma:indexed="true" ma:default="" ma:fieldId="{e4d1394b-b462-40ae-a058-fa24384ac488}" ma:sspId="1702b5c8-0a88-4fca-a898-27150c795514" ma:termSetId="fc5e52b8-9005-4fa8-9f96-3973b9b0eb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heme" ma:index="29" nillable="true" ma:displayName="Theme" ma:format="Dropdown" ma:internalName="Them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ater Tanks"/>
                    <xsd:enumeration value="Condition Assessment - Water"/>
                    <xsd:enumeration value="Condition Assessment - Sewer"/>
                    <xsd:enumeration value="Water Quality"/>
                    <xsd:enumeration value="Sewage"/>
                    <xsd:enumeration value="Decision Making"/>
                    <xsd:enumeration value="Business case"/>
                  </xsd:restriction>
                </xsd:simpleType>
              </xsd:element>
            </xsd:sequence>
          </xsd:extension>
        </xsd:complexContent>
      </xsd:complexType>
    </xsd:element>
    <xsd:element name="Foldertype" ma:index="30" nillable="true" ma:displayName="Folder type" ma:format="Dropdown" ma:internalName="Foldertype">
      <xsd:simpleType>
        <xsd:restriction base="dms:Choice">
          <xsd:enumeration value="Administration"/>
          <xsd:enumeration value="Meeting"/>
        </xsd:restriction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1702b5c8-0a88-4fca-a898-27150c7955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2f33e-1257-44b0-9f12-8b9d4d157a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1fe3237-90a3-4f17-8afa-b55e5c28c35a}" ma:internalName="TaxCatchAll" ma:showField="CatchAllData" ma:web="e9c2f33e-1257-44b0-9f12-8b9d4d157a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223549-96B0-4602-8C98-4787B5987F65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e9c2f33e-1257-44b0-9f12-8b9d4d157a10"/>
    <ds:schemaRef ds:uri="http://purl.org/dc/dcmitype/"/>
    <ds:schemaRef ds:uri="http://purl.org/dc/terms/"/>
    <ds:schemaRef ds:uri="eeec6feb-2bb9-4dcc-a56c-824cc5afeafe"/>
    <ds:schemaRef ds:uri="http://schemas.microsoft.com/office/2006/metadata/properties"/>
    <ds:schemaRef ds:uri="http://www.w3.org/XML/1998/namespace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56C754-CBAD-4A80-91B1-010F881D2D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c6feb-2bb9-4dcc-a56c-824cc5afeafe"/>
    <ds:schemaRef ds:uri="e9c2f33e-1257-44b0-9f12-8b9d4d157a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97B6E2-1749-4880-AA9E-9723434C31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423</Characters>
  <Application>Microsoft Office Word</Application>
  <DocSecurity>0</DocSecurity>
  <Lines>3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s Proforma_WSA 04 Sewage Pumping Station Code</vt:lpstr>
    </vt:vector>
  </TitlesOfParts>
  <Company>South East Water Limited</Company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s Proforma_WSA 04 Sewage Pumping Station Code</dc:title>
  <dc:subject/>
  <dc:creator>SEWL</dc:creator>
  <cp:keywords/>
  <dc:description/>
  <cp:lastModifiedBy>Carl Radford</cp:lastModifiedBy>
  <cp:revision>5</cp:revision>
  <dcterms:created xsi:type="dcterms:W3CDTF">2024-04-08T01:52:00Z</dcterms:created>
  <dcterms:modified xsi:type="dcterms:W3CDTF">2024-04-08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3FA73E183B249B8CE315F540D0D7B</vt:lpwstr>
  </property>
  <property fmtid="{D5CDD505-2E9C-101B-9397-08002B2CF9AE}" pid="3" name="Owner">
    <vt:lpwstr/>
  </property>
  <property fmtid="{D5CDD505-2E9C-101B-9397-08002B2CF9AE}" pid="4" name="GrammarlyDocumentId">
    <vt:lpwstr>f831b93423c5dbe052e2d19f6cd7fdeb027fe329fa887ed8809f2ac4e2dd89f4</vt:lpwstr>
  </property>
  <property fmtid="{D5CDD505-2E9C-101B-9397-08002B2CF9AE}" pid="5" name="MediaServiceImageTags">
    <vt:lpwstr/>
  </property>
</Properties>
</file>